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194E43A7" w:rsidR="00EE61A9" w:rsidRPr="00B602C3" w:rsidRDefault="0006084A" w:rsidP="00EE61A9">
      <w:pPr>
        <w:pStyle w:val="Chapter"/>
        <w:rPr>
          <w:rFonts w:cs="Arial"/>
        </w:rPr>
      </w:pPr>
      <w:bookmarkStart w:id="0" w:name="_Toc137031731"/>
      <w:bookmarkStart w:id="1" w:name="_Toc137031855"/>
      <w:r w:rsidRPr="00B602C3">
        <w:rPr>
          <w:rFonts w:cs="Arial"/>
        </w:rPr>
        <w:t>Consolidation</w:t>
      </w:r>
      <w:r w:rsidR="00EE61A9" w:rsidRPr="00B602C3">
        <w:rPr>
          <w:rFonts w:cs="Arial"/>
        </w:rPr>
        <w:t xml:space="preserve">: </w:t>
      </w:r>
      <w:r w:rsidRPr="00B602C3">
        <w:rPr>
          <w:rFonts w:cs="Arial"/>
        </w:rPr>
        <w:t>Compare SOPs</w:t>
      </w:r>
    </w:p>
    <w:p w14:paraId="04D51E4A" w14:textId="09DE028A" w:rsidR="0006084A" w:rsidRPr="00B602C3" w:rsidRDefault="0006084A" w:rsidP="00633B72">
      <w:pPr>
        <w:rPr>
          <w:rFonts w:cs="Arial"/>
        </w:rPr>
      </w:pPr>
      <w:r w:rsidRPr="00B602C3">
        <w:rPr>
          <w:rFonts w:cs="Arial"/>
        </w:rPr>
        <w:t xml:space="preserve">You are working as a laboratory assistant and have been asked to make a solution that contains three liquid substances in very small amounts. You decide to use a pipette, but the company does not have </w:t>
      </w:r>
      <w:r w:rsidR="00C870EA">
        <w:rPr>
          <w:rFonts w:cs="Arial"/>
        </w:rPr>
        <w:t>a SOP</w:t>
      </w:r>
      <w:r w:rsidRPr="00B602C3">
        <w:rPr>
          <w:rFonts w:cs="Arial"/>
        </w:rPr>
        <w:t>. Your task is to find two different SOPs (</w:t>
      </w:r>
      <w:r w:rsidR="00DE1C55">
        <w:rPr>
          <w:rFonts w:cs="Arial"/>
        </w:rPr>
        <w:t>S</w:t>
      </w:r>
      <w:r w:rsidRPr="00B602C3">
        <w:rPr>
          <w:rFonts w:cs="Arial"/>
        </w:rPr>
        <w:t xml:space="preserve">tandard </w:t>
      </w:r>
      <w:r w:rsidR="00DE1C55">
        <w:rPr>
          <w:rFonts w:cs="Arial"/>
        </w:rPr>
        <w:t>O</w:t>
      </w:r>
      <w:r w:rsidRPr="00B602C3">
        <w:rPr>
          <w:rFonts w:cs="Arial"/>
        </w:rPr>
        <w:t xml:space="preserve">perating </w:t>
      </w:r>
      <w:r w:rsidR="00DE1C55">
        <w:rPr>
          <w:rFonts w:cs="Arial"/>
        </w:rPr>
        <w:t>P</w:t>
      </w:r>
      <w:r w:rsidRPr="00B602C3">
        <w:rPr>
          <w:rFonts w:cs="Arial"/>
        </w:rPr>
        <w:t>rocedure</w:t>
      </w:r>
      <w:r w:rsidR="008C548E">
        <w:rPr>
          <w:rFonts w:cs="Arial"/>
        </w:rPr>
        <w:t>s</w:t>
      </w:r>
      <w:r w:rsidRPr="00B602C3">
        <w:rPr>
          <w:rFonts w:cs="Arial"/>
        </w:rPr>
        <w:t>) for using a pipette accurately and compare them using the criteria in the table below.</w:t>
      </w:r>
    </w:p>
    <w:p w14:paraId="502A9C62" w14:textId="77777777" w:rsidR="004857F3" w:rsidRPr="00B602C3" w:rsidRDefault="004857F3" w:rsidP="00633B72">
      <w:pPr>
        <w:rPr>
          <w:rFonts w:cs="Arial"/>
        </w:rPr>
      </w:pPr>
      <w:r w:rsidRPr="00B602C3">
        <w:rPr>
          <w:rFonts w:cs="Arial"/>
        </w:rPr>
        <w:t xml:space="preserve">Note: When you are asked for ratings from 1–10, the higher number is better. So, a rating of 9 would be nearly perfect. </w:t>
      </w:r>
    </w:p>
    <w:bookmarkEnd w:id="0"/>
    <w:bookmarkEnd w:id="1"/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633B72" w:rsidRPr="00B602C3" w14:paraId="6978C975" w14:textId="77777777" w:rsidTr="00071B0B">
        <w:trPr>
          <w:trHeight w:val="20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6361D" w14:textId="77777777" w:rsidR="00633B72" w:rsidRPr="00B602C3" w:rsidRDefault="00633B72" w:rsidP="00071B0B">
            <w:pPr>
              <w:widowControl w:val="0"/>
              <w:pBdr>
                <w:top w:val="nil"/>
                <w:left w:val="single" w:sz="4" w:space="4" w:color="auto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6C1D7" w14:textId="77777777" w:rsidR="00633B72" w:rsidRPr="00B602C3" w:rsidRDefault="00633B72" w:rsidP="00071B0B">
            <w:pPr>
              <w:pStyle w:val="Tablehead1"/>
              <w:rPr>
                <w:rFonts w:cs="Arial"/>
              </w:rPr>
            </w:pPr>
            <w:r w:rsidRPr="00B602C3">
              <w:rPr>
                <w:rFonts w:cs="Arial"/>
              </w:rPr>
              <w:t>SOP 1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71DA2" w14:textId="77777777" w:rsidR="00633B72" w:rsidRPr="00B602C3" w:rsidRDefault="00633B72" w:rsidP="00071B0B">
            <w:pPr>
              <w:pStyle w:val="Tablehead1"/>
              <w:rPr>
                <w:rFonts w:cs="Arial"/>
              </w:rPr>
            </w:pPr>
            <w:r w:rsidRPr="00B602C3">
              <w:rPr>
                <w:rFonts w:cs="Arial"/>
              </w:rPr>
              <w:t>SOP 2</w:t>
            </w:r>
          </w:p>
        </w:tc>
      </w:tr>
      <w:tr w:rsidR="00633B72" w:rsidRPr="00B602C3" w14:paraId="6C6E13EE" w14:textId="77777777" w:rsidTr="00071B0B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58636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>Name of SOP provider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AB75B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913EC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  <w:tr w:rsidR="00633B72" w:rsidRPr="00B602C3" w14:paraId="2B30F350" w14:textId="77777777" w:rsidTr="00071B0B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F9170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>Website link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B58D1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B2FAE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  <w:tr w:rsidR="00633B72" w:rsidRPr="00B602C3" w14:paraId="17B5DEC4" w14:textId="77777777" w:rsidTr="00071B0B">
        <w:trPr>
          <w:trHeight w:val="528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31A62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 xml:space="preserve">How easy is it to follow? </w:t>
            </w:r>
          </w:p>
          <w:p w14:paraId="7C47DEAA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 xml:space="preserve">Rate 1–10 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62162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B8FBB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  <w:tr w:rsidR="00633B72" w:rsidRPr="00B602C3" w14:paraId="1725F797" w14:textId="77777777" w:rsidTr="00071B0B">
        <w:trPr>
          <w:trHeight w:val="924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FB2FC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>Explanation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246B6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F93CD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  <w:tr w:rsidR="00633B72" w:rsidRPr="00B602C3" w14:paraId="71CA8137" w14:textId="77777777" w:rsidTr="00071B0B">
        <w:trPr>
          <w:trHeight w:val="345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826B6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 xml:space="preserve">How detailed is it?  </w:t>
            </w:r>
          </w:p>
          <w:p w14:paraId="3611D934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 xml:space="preserve">Rate 1–10 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6657F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0AF87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  <w:tr w:rsidR="00633B72" w:rsidRPr="00B602C3" w14:paraId="21125A10" w14:textId="77777777" w:rsidTr="00071B0B">
        <w:trPr>
          <w:trHeight w:val="836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C1D82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>Explain your mark</w:t>
            </w:r>
          </w:p>
          <w:p w14:paraId="3194C7E3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52A21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E1117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  <w:tr w:rsidR="00633B72" w:rsidRPr="00B602C3" w14:paraId="3C5D60C4" w14:textId="77777777" w:rsidTr="00071B0B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5EA92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 xml:space="preserve">Does it make clear the difference between the critical and non-critical steps? 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4C18F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27D4B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  <w:tr w:rsidR="00633B72" w:rsidRPr="00B602C3" w14:paraId="5253126B" w14:textId="77777777" w:rsidTr="00071B0B">
        <w:trPr>
          <w:trHeight w:val="936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613B8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 xml:space="preserve">Could you follow the SOP without re-reading the text? Yes/No 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F75DA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8F746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  <w:tr w:rsidR="00633B72" w:rsidRPr="00B602C3" w14:paraId="166110B3" w14:textId="77777777" w:rsidTr="00071B0B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6727A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 xml:space="preserve">How useful are the images? </w:t>
            </w:r>
          </w:p>
          <w:p w14:paraId="2492A9D5" w14:textId="43986989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A1F5B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1AAC5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  <w:tr w:rsidR="00633B72" w:rsidRPr="00B602C3" w14:paraId="4DDAE141" w14:textId="77777777" w:rsidTr="00071B0B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A614B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>Best features of the SOP</w:t>
            </w:r>
          </w:p>
          <w:p w14:paraId="030351EB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  <w:p w14:paraId="316A456A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5D152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C1126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  <w:tr w:rsidR="00633B72" w:rsidRPr="00B602C3" w14:paraId="44BA906B" w14:textId="77777777" w:rsidTr="00071B0B">
        <w:trPr>
          <w:trHeight w:val="668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05D98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  <w:r w:rsidRPr="00B602C3">
              <w:rPr>
                <w:rFonts w:cs="Arial"/>
              </w:rPr>
              <w:t xml:space="preserve">What could be done better? </w:t>
            </w:r>
          </w:p>
          <w:p w14:paraId="66136808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F69E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3BA9B" w14:textId="77777777" w:rsidR="00633B72" w:rsidRPr="00B602C3" w:rsidRDefault="00633B72" w:rsidP="00071B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="Arial"/>
              </w:rPr>
            </w:pPr>
          </w:p>
        </w:tc>
      </w:tr>
    </w:tbl>
    <w:p w14:paraId="2322DAF7" w14:textId="77777777" w:rsidR="0006084A" w:rsidRPr="00B602C3" w:rsidRDefault="0006084A" w:rsidP="0006084A">
      <w:pPr>
        <w:rPr>
          <w:rFonts w:cs="Arial"/>
        </w:rPr>
      </w:pPr>
    </w:p>
    <w:sectPr w:rsidR="0006084A" w:rsidRPr="00B602C3" w:rsidSect="00197C6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884D03" w14:textId="77777777" w:rsidR="009718F3" w:rsidRDefault="009718F3" w:rsidP="000C51BB">
      <w:pPr>
        <w:spacing w:after="0" w:line="240" w:lineRule="auto"/>
      </w:pPr>
      <w:r>
        <w:separator/>
      </w:r>
    </w:p>
  </w:endnote>
  <w:endnote w:type="continuationSeparator" w:id="0">
    <w:p w14:paraId="4E7317F0" w14:textId="77777777" w:rsidR="009718F3" w:rsidRDefault="009718F3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03"/>
      <w:gridCol w:w="3852"/>
    </w:tblGrid>
    <w:tr w:rsidR="00B56D76" w14:paraId="30845723" w14:textId="77777777" w:rsidTr="00B56D76">
      <w:tc>
        <w:tcPr>
          <w:tcW w:w="2941" w:type="pct"/>
        </w:tcPr>
        <w:p w14:paraId="2921BD06" w14:textId="54ACE9E9" w:rsidR="00B56D76" w:rsidRDefault="00C93F2F" w:rsidP="00B56D76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Health</w:t>
          </w:r>
          <w:r w:rsidR="00B56D76">
            <w:rPr>
              <w:noProof/>
              <w:sz w:val="20"/>
              <w:szCs w:val="20"/>
            </w:rPr>
            <w:t>: A</w:t>
          </w:r>
          <w:r w:rsidR="005725AA">
            <w:rPr>
              <w:noProof/>
              <w:sz w:val="20"/>
              <w:szCs w:val="20"/>
            </w:rPr>
            <w:t>7</w:t>
          </w:r>
        </w:p>
      </w:tc>
      <w:tc>
        <w:tcPr>
          <w:tcW w:w="2059" w:type="pct"/>
        </w:tcPr>
        <w:p w14:paraId="0E5D68A6" w14:textId="4238DED2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0959F023" w14:textId="3C99656A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6E5152" w:rsidRPr="00D637F1" w14:paraId="5D149CA3" w14:textId="77777777" w:rsidTr="00606E9C">
      <w:tc>
        <w:tcPr>
          <w:tcW w:w="8715" w:type="dxa"/>
          <w:gridSpan w:val="2"/>
        </w:tcPr>
        <w:p w14:paraId="09A3698B" w14:textId="6C342FD9" w:rsidR="006E5152" w:rsidRPr="00D637F1" w:rsidRDefault="006E5152" w:rsidP="006E5152">
          <w:pPr>
            <w:pStyle w:val="Header"/>
            <w:spacing w:after="120"/>
            <w:rPr>
              <w:sz w:val="20"/>
              <w:szCs w:val="20"/>
            </w:rPr>
          </w:pPr>
          <w:r w:rsidRPr="00D637F1">
            <w:rPr>
              <w:sz w:val="20"/>
              <w:szCs w:val="20"/>
            </w:rPr>
            <w:t xml:space="preserve">Health </w:t>
          </w:r>
          <w:r w:rsidR="008564D2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6E5152" w:rsidRPr="00D637F1" w14:paraId="3CF5D856" w14:textId="77777777" w:rsidTr="00606E9C">
      <w:tc>
        <w:tcPr>
          <w:tcW w:w="4862" w:type="dxa"/>
        </w:tcPr>
        <w:p w14:paraId="7AC9FA52" w14:textId="73284FFE" w:rsidR="006E5152" w:rsidRPr="00D637F1" w:rsidRDefault="006E5152" w:rsidP="006E5152">
          <w:pPr>
            <w:pStyle w:val="Header"/>
            <w:spacing w:after="120"/>
            <w:rPr>
              <w:sz w:val="20"/>
              <w:szCs w:val="20"/>
            </w:rPr>
          </w:pPr>
          <w:r w:rsidRPr="00D637F1">
            <w:rPr>
              <w:sz w:val="20"/>
              <w:szCs w:val="20"/>
            </w:rPr>
            <w:t xml:space="preserve">Version </w:t>
          </w:r>
          <w:r w:rsidR="00C870EA">
            <w:rPr>
              <w:sz w:val="20"/>
              <w:szCs w:val="20"/>
            </w:rPr>
            <w:t>1.1</w:t>
          </w:r>
          <w:r w:rsidRPr="00D637F1">
            <w:rPr>
              <w:sz w:val="20"/>
              <w:szCs w:val="20"/>
            </w:rPr>
            <w:t xml:space="preserve">, </w:t>
          </w:r>
          <w:r w:rsidR="008564D2" w:rsidRPr="008564D2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31950537" w14:textId="13916398" w:rsidR="006E5152" w:rsidRPr="00D637F1" w:rsidRDefault="006E5152" w:rsidP="006E515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8564D2">
            <w:rPr>
              <w:sz w:val="18"/>
              <w:szCs w:val="18"/>
            </w:rPr>
            <w:t>6</w:t>
          </w:r>
        </w:p>
      </w:tc>
    </w:tr>
  </w:tbl>
  <w:p w14:paraId="2C16BAE3" w14:textId="75BE656A" w:rsidR="0099395B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D6DAFA" w14:textId="77777777" w:rsidR="00FF32FF" w:rsidRDefault="00FF32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10B28" w14:textId="77777777" w:rsidR="009718F3" w:rsidRDefault="009718F3" w:rsidP="000C51BB">
      <w:pPr>
        <w:spacing w:after="0" w:line="240" w:lineRule="auto"/>
      </w:pPr>
      <w:r>
        <w:separator/>
      </w:r>
    </w:p>
  </w:footnote>
  <w:footnote w:type="continuationSeparator" w:id="0">
    <w:p w14:paraId="5332D341" w14:textId="77777777" w:rsidR="009718F3" w:rsidRDefault="009718F3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15764" w:type="dxa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  <w:gridCol w:w="6748"/>
    </w:tblGrid>
    <w:tr w:rsidR="00C91122" w14:paraId="6BAC525F" w14:textId="77777777" w:rsidTr="00C91122">
      <w:tc>
        <w:tcPr>
          <w:tcW w:w="2268" w:type="dxa"/>
          <w:tcBorders>
            <w:bottom w:val="single" w:sz="4" w:space="0" w:color="E2EEBE"/>
          </w:tcBorders>
        </w:tcPr>
        <w:p w14:paraId="7ACF50A8" w14:textId="36225887" w:rsidR="00C91122" w:rsidRDefault="00C91122" w:rsidP="00C91122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62336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533EC4CB" w14:textId="77777777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: Using a SOP</w:t>
          </w:r>
        </w:p>
        <w:p w14:paraId="2F65D5D4" w14:textId="2A1086A0" w:rsidR="00C91122" w:rsidRPr="000F0146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Follow up/Consolidation</w:t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3B5D1EC" w14:textId="03780BB5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: Using a SOP</w:t>
          </w:r>
        </w:p>
        <w:p w14:paraId="49D7823E" w14:textId="614326AB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4CE0FC26" w14:textId="70E902EE" w:rsidR="007D7B81" w:rsidRPr="007D7B81" w:rsidRDefault="007D7B81" w:rsidP="007D7B81">
    <w:pPr>
      <w:pStyle w:val="Header"/>
    </w:pPr>
  </w:p>
  <w:p w14:paraId="34B3C35F" w14:textId="4C2AFC84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2A799FB" w14:textId="0F882071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B81C5E">
            <w:rPr>
              <w:sz w:val="20"/>
              <w:szCs w:val="20"/>
            </w:rPr>
            <w:t xml:space="preserve">2: Using </w:t>
          </w:r>
          <w:r w:rsidR="00C870EA">
            <w:rPr>
              <w:sz w:val="20"/>
              <w:szCs w:val="20"/>
            </w:rPr>
            <w:t>a SOP</w:t>
          </w:r>
        </w:p>
        <w:p w14:paraId="12CAE750" w14:textId="0E709CAD" w:rsidR="007D7B81" w:rsidRDefault="00C91122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Follow</w:t>
          </w:r>
          <w:r w:rsidR="00BE0EE6">
            <w:rPr>
              <w:sz w:val="20"/>
              <w:szCs w:val="20"/>
            </w:rPr>
            <w:t>-</w:t>
          </w:r>
          <w:r>
            <w:rPr>
              <w:sz w:val="20"/>
              <w:szCs w:val="20"/>
            </w:rPr>
            <w:t>up/Consolidation</w:t>
          </w:r>
        </w:p>
      </w:tc>
    </w:tr>
    <w:bookmarkEnd w:id="2"/>
  </w:tbl>
  <w:p w14:paraId="423BB6F2" w14:textId="421F20F7" w:rsidR="00041F60" w:rsidRPr="007D7B81" w:rsidRDefault="00041F60" w:rsidP="007D7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4721A" w14:textId="77777777" w:rsidR="00FF32FF" w:rsidRDefault="00FF32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B21044D"/>
    <w:multiLevelType w:val="multilevel"/>
    <w:tmpl w:val="70B69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E4DAD"/>
    <w:multiLevelType w:val="multilevel"/>
    <w:tmpl w:val="410847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C671D"/>
    <w:multiLevelType w:val="multilevel"/>
    <w:tmpl w:val="258E2A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F70664"/>
    <w:multiLevelType w:val="multilevel"/>
    <w:tmpl w:val="9A9CFB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2"/>
  </w:num>
  <w:num w:numId="2" w16cid:durableId="1334603471">
    <w:abstractNumId w:val="5"/>
  </w:num>
  <w:num w:numId="3" w16cid:durableId="454100576">
    <w:abstractNumId w:val="16"/>
  </w:num>
  <w:num w:numId="4" w16cid:durableId="358432893">
    <w:abstractNumId w:val="18"/>
  </w:num>
  <w:num w:numId="5" w16cid:durableId="1769345959">
    <w:abstractNumId w:val="2"/>
  </w:num>
  <w:num w:numId="6" w16cid:durableId="2092727936">
    <w:abstractNumId w:val="15"/>
  </w:num>
  <w:num w:numId="7" w16cid:durableId="1424182519">
    <w:abstractNumId w:val="21"/>
  </w:num>
  <w:num w:numId="8" w16cid:durableId="1380324300">
    <w:abstractNumId w:val="11"/>
  </w:num>
  <w:num w:numId="9" w16cid:durableId="1810899930">
    <w:abstractNumId w:val="3"/>
  </w:num>
  <w:num w:numId="10" w16cid:durableId="1276324223">
    <w:abstractNumId w:val="13"/>
  </w:num>
  <w:num w:numId="11" w16cid:durableId="269892830">
    <w:abstractNumId w:val="20"/>
  </w:num>
  <w:num w:numId="12" w16cid:durableId="476338105">
    <w:abstractNumId w:val="7"/>
  </w:num>
  <w:num w:numId="13" w16cid:durableId="2010592579">
    <w:abstractNumId w:val="24"/>
  </w:num>
  <w:num w:numId="14" w16cid:durableId="1520898666">
    <w:abstractNumId w:val="14"/>
  </w:num>
  <w:num w:numId="15" w16cid:durableId="802045075">
    <w:abstractNumId w:val="9"/>
  </w:num>
  <w:num w:numId="16" w16cid:durableId="1861626428">
    <w:abstractNumId w:val="23"/>
  </w:num>
  <w:num w:numId="17" w16cid:durableId="521436602">
    <w:abstractNumId w:val="8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7"/>
  </w:num>
  <w:num w:numId="21" w16cid:durableId="1186407963">
    <w:abstractNumId w:val="4"/>
  </w:num>
  <w:num w:numId="22" w16cid:durableId="311957161">
    <w:abstractNumId w:val="25"/>
  </w:num>
  <w:num w:numId="23" w16cid:durableId="1162358596">
    <w:abstractNumId w:val="22"/>
  </w:num>
  <w:num w:numId="24" w16cid:durableId="306781313">
    <w:abstractNumId w:val="19"/>
  </w:num>
  <w:num w:numId="25" w16cid:durableId="887574627">
    <w:abstractNumId w:val="6"/>
  </w:num>
  <w:num w:numId="26" w16cid:durableId="4328254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ztTQzN7EwNDQwMjdV0lEKTi0uzszPAykwrgUA7+mCciwAAAA="/>
  </w:docVars>
  <w:rsids>
    <w:rsidRoot w:val="000C51BB"/>
    <w:rsid w:val="000105AB"/>
    <w:rsid w:val="00020A48"/>
    <w:rsid w:val="000361B9"/>
    <w:rsid w:val="00041B75"/>
    <w:rsid w:val="00041F60"/>
    <w:rsid w:val="000470E0"/>
    <w:rsid w:val="0006084A"/>
    <w:rsid w:val="00067853"/>
    <w:rsid w:val="00083A47"/>
    <w:rsid w:val="00086B0C"/>
    <w:rsid w:val="00096FAD"/>
    <w:rsid w:val="000C44AF"/>
    <w:rsid w:val="000C51BB"/>
    <w:rsid w:val="000C728F"/>
    <w:rsid w:val="000D113C"/>
    <w:rsid w:val="000E21D8"/>
    <w:rsid w:val="000F0146"/>
    <w:rsid w:val="001072B9"/>
    <w:rsid w:val="00142E67"/>
    <w:rsid w:val="0015537E"/>
    <w:rsid w:val="00163A1E"/>
    <w:rsid w:val="00164D0C"/>
    <w:rsid w:val="0016745C"/>
    <w:rsid w:val="00197C6F"/>
    <w:rsid w:val="001B6444"/>
    <w:rsid w:val="00211BF5"/>
    <w:rsid w:val="00215253"/>
    <w:rsid w:val="00224C7B"/>
    <w:rsid w:val="00237859"/>
    <w:rsid w:val="002A667B"/>
    <w:rsid w:val="002C7D5F"/>
    <w:rsid w:val="00341104"/>
    <w:rsid w:val="00377A27"/>
    <w:rsid w:val="003A2170"/>
    <w:rsid w:val="003B319C"/>
    <w:rsid w:val="003D46AC"/>
    <w:rsid w:val="003E0196"/>
    <w:rsid w:val="003E05F9"/>
    <w:rsid w:val="0041494A"/>
    <w:rsid w:val="00445C22"/>
    <w:rsid w:val="004635D4"/>
    <w:rsid w:val="00464106"/>
    <w:rsid w:val="0048092F"/>
    <w:rsid w:val="004857F3"/>
    <w:rsid w:val="004B0D5A"/>
    <w:rsid w:val="004F4859"/>
    <w:rsid w:val="00506A00"/>
    <w:rsid w:val="00546C66"/>
    <w:rsid w:val="005565C3"/>
    <w:rsid w:val="005725AA"/>
    <w:rsid w:val="006075A2"/>
    <w:rsid w:val="00633B72"/>
    <w:rsid w:val="0067536B"/>
    <w:rsid w:val="00675648"/>
    <w:rsid w:val="006B54E3"/>
    <w:rsid w:val="006E5152"/>
    <w:rsid w:val="006F0DD8"/>
    <w:rsid w:val="00706B6D"/>
    <w:rsid w:val="0071224C"/>
    <w:rsid w:val="00731327"/>
    <w:rsid w:val="00741A26"/>
    <w:rsid w:val="00770213"/>
    <w:rsid w:val="00770D34"/>
    <w:rsid w:val="007921D1"/>
    <w:rsid w:val="007C6322"/>
    <w:rsid w:val="007D7B81"/>
    <w:rsid w:val="007F1554"/>
    <w:rsid w:val="008564D2"/>
    <w:rsid w:val="00857299"/>
    <w:rsid w:val="00886FD0"/>
    <w:rsid w:val="00891891"/>
    <w:rsid w:val="00895A25"/>
    <w:rsid w:val="008A3B2B"/>
    <w:rsid w:val="008C548E"/>
    <w:rsid w:val="008D269F"/>
    <w:rsid w:val="008D5A27"/>
    <w:rsid w:val="008E7C66"/>
    <w:rsid w:val="00901212"/>
    <w:rsid w:val="00943D9D"/>
    <w:rsid w:val="009450E1"/>
    <w:rsid w:val="00961A77"/>
    <w:rsid w:val="00965996"/>
    <w:rsid w:val="009718F3"/>
    <w:rsid w:val="0099395B"/>
    <w:rsid w:val="009A05D5"/>
    <w:rsid w:val="00A33365"/>
    <w:rsid w:val="00A3790C"/>
    <w:rsid w:val="00A91B23"/>
    <w:rsid w:val="00AA506F"/>
    <w:rsid w:val="00AB0EBC"/>
    <w:rsid w:val="00AD6E41"/>
    <w:rsid w:val="00B3741A"/>
    <w:rsid w:val="00B56D76"/>
    <w:rsid w:val="00B601A7"/>
    <w:rsid w:val="00B602C3"/>
    <w:rsid w:val="00B81C5E"/>
    <w:rsid w:val="00BA638C"/>
    <w:rsid w:val="00BB4037"/>
    <w:rsid w:val="00BE0EE6"/>
    <w:rsid w:val="00BE5EEE"/>
    <w:rsid w:val="00C00544"/>
    <w:rsid w:val="00C348E4"/>
    <w:rsid w:val="00C5584C"/>
    <w:rsid w:val="00C5604B"/>
    <w:rsid w:val="00C807DD"/>
    <w:rsid w:val="00C870EA"/>
    <w:rsid w:val="00C91122"/>
    <w:rsid w:val="00C93F2F"/>
    <w:rsid w:val="00CE4D8E"/>
    <w:rsid w:val="00D415AF"/>
    <w:rsid w:val="00D72866"/>
    <w:rsid w:val="00D7583B"/>
    <w:rsid w:val="00DE1C55"/>
    <w:rsid w:val="00E109F1"/>
    <w:rsid w:val="00E745E9"/>
    <w:rsid w:val="00ED1AD4"/>
    <w:rsid w:val="00EE61A9"/>
    <w:rsid w:val="00EE6E45"/>
    <w:rsid w:val="00F036C2"/>
    <w:rsid w:val="00F112FA"/>
    <w:rsid w:val="00F72D82"/>
    <w:rsid w:val="00FC7501"/>
    <w:rsid w:val="00FC7FB4"/>
    <w:rsid w:val="00FF32FF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ABC764-E545-46CB-B129-2605CAB223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23912E-F147-4631-BFDA-085AA6F1D013}"/>
</file>

<file path=customXml/itemProps4.xml><?xml version="1.0" encoding="utf-8"?>
<ds:datastoreItem xmlns:ds="http://schemas.openxmlformats.org/officeDocument/2006/customXml" ds:itemID="{B508D2CD-0956-43F2-9E62-565744843202}">
  <ds:schemaRefs>
    <ds:schemaRef ds:uri="http://schemas.microsoft.com/office/2006/metadata/properties"/>
    <ds:schemaRef ds:uri="http://schemas.microsoft.com/office/infopath/2007/PartnerControls"/>
    <ds:schemaRef ds:uri="35bd0bae-f88e-4010-86b3-4f837abcc0be"/>
    <ds:schemaRef ds:uri="793c77ee-4b4c-4c71-81d8-13ade05a27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1:38:00Z</dcterms:created>
  <dcterms:modified xsi:type="dcterms:W3CDTF">2026-02-05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GrammarlyDocumentId">
    <vt:lpwstr>5a45ee68-ae43-42ff-9359-24bb12b53434</vt:lpwstr>
  </property>
</Properties>
</file>